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52E18" w:rsidRDefault="00351716">
      <w:r>
        <w:t>test</w:t>
      </w:r>
      <w:bookmarkStart w:id="0" w:name="_GoBack"/>
      <w:bookmarkEnd w:id="0"/>
    </w:p>
    <w:sectPr w:rsidR="00C52E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NjMzNTQ1MjcyMzVW0lEKTi0uzszPAykwrAUAKjj+3CwAAAA="/>
  </w:docVars>
  <w:rsids>
    <w:rsidRoot w:val="00351716"/>
    <w:rsid w:val="00351716"/>
    <w:rsid w:val="00C52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ody Herlambang</dc:creator>
  <cp:lastModifiedBy>Dody Herlambang</cp:lastModifiedBy>
  <cp:revision>1</cp:revision>
  <dcterms:created xsi:type="dcterms:W3CDTF">2017-10-31T15:17:00Z</dcterms:created>
  <dcterms:modified xsi:type="dcterms:W3CDTF">2017-10-31T15:18:00Z</dcterms:modified>
</cp:coreProperties>
</file>